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D8C88" w14:textId="7816708C" w:rsidR="00130F12" w:rsidRDefault="0067282C" w:rsidP="0067282C">
      <w:pPr>
        <w:pStyle w:val="Title"/>
        <w:jc w:val="center"/>
      </w:pPr>
      <w:r>
        <w:t>Robotics Toolbox in MATLAB</w:t>
      </w:r>
    </w:p>
    <w:p w14:paraId="0FE8A8BE" w14:textId="6B9E486E" w:rsidR="0067282C" w:rsidRDefault="0067282C" w:rsidP="0067282C"/>
    <w:p w14:paraId="4D3F9B2C" w14:textId="1A1BE081" w:rsidR="0067282C" w:rsidRDefault="0067282C" w:rsidP="0067282C">
      <w:pPr>
        <w:pStyle w:val="Subtitle"/>
        <w:jc w:val="center"/>
        <w:rPr>
          <w:sz w:val="44"/>
          <w:szCs w:val="44"/>
        </w:rPr>
      </w:pPr>
      <w:r w:rsidRPr="0067282C">
        <w:rPr>
          <w:sz w:val="44"/>
          <w:szCs w:val="44"/>
        </w:rPr>
        <w:t>Project Report</w:t>
      </w:r>
    </w:p>
    <w:p w14:paraId="3A807B39" w14:textId="620AEF04" w:rsidR="0067282C" w:rsidRDefault="0067282C" w:rsidP="0067282C"/>
    <w:p w14:paraId="588067DC" w14:textId="37CEF042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BY</w:t>
      </w:r>
    </w:p>
    <w:p w14:paraId="18E3E534" w14:textId="62094265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Amaan Khan</w:t>
      </w:r>
    </w:p>
    <w:p w14:paraId="184516C1" w14:textId="2D33E529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Malay Nagda</w:t>
      </w:r>
    </w:p>
    <w:p w14:paraId="3AEB2120" w14:textId="703822C1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Laukik Mujumdar</w:t>
      </w:r>
    </w:p>
    <w:p w14:paraId="349A2965" w14:textId="556F2FEC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Ravendra Raghvendra</w:t>
      </w:r>
    </w:p>
    <w:p w14:paraId="258E5909" w14:textId="1827E02A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t>Tanmay Dhanote</w:t>
      </w:r>
    </w:p>
    <w:p w14:paraId="4CCF5F8F" w14:textId="4A91C28C" w:rsidR="0067282C" w:rsidRDefault="0067282C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4E14748" w14:textId="42EE6E69" w:rsidR="0067282C" w:rsidRDefault="0067282C" w:rsidP="0067282C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Work Contributions</w:t>
      </w:r>
    </w:p>
    <w:p w14:paraId="2E76DBCB" w14:textId="52B20B59" w:rsidR="0067282C" w:rsidRPr="0067282C" w:rsidRDefault="0067282C" w:rsidP="0067282C">
      <w:pPr>
        <w:rPr>
          <w:sz w:val="24"/>
          <w:szCs w:val="24"/>
        </w:rPr>
      </w:pPr>
      <w:r w:rsidRPr="0067282C">
        <w:rPr>
          <w:sz w:val="24"/>
          <w:szCs w:val="24"/>
        </w:rPr>
        <w:t>Amaan Khan</w:t>
      </w:r>
      <w:r>
        <w:rPr>
          <w:sz w:val="24"/>
          <w:szCs w:val="24"/>
        </w:rPr>
        <w:t xml:space="preserve"> – Euler Angles, Manipulator Control</w:t>
      </w:r>
    </w:p>
    <w:p w14:paraId="436974F3" w14:textId="3FB86E09" w:rsidR="0067282C" w:rsidRPr="0067282C" w:rsidRDefault="0067282C" w:rsidP="0067282C">
      <w:pPr>
        <w:rPr>
          <w:sz w:val="24"/>
          <w:szCs w:val="24"/>
        </w:rPr>
      </w:pPr>
      <w:r w:rsidRPr="0067282C">
        <w:rPr>
          <w:sz w:val="24"/>
          <w:szCs w:val="24"/>
        </w:rPr>
        <w:t>Malay Nagda</w:t>
      </w:r>
      <w:r>
        <w:rPr>
          <w:sz w:val="24"/>
          <w:szCs w:val="24"/>
        </w:rPr>
        <w:t xml:space="preserve"> – Differential Kinematics, Workspace</w:t>
      </w:r>
    </w:p>
    <w:p w14:paraId="69DE0EB4" w14:textId="442204D8" w:rsidR="0067282C" w:rsidRPr="0067282C" w:rsidRDefault="0067282C" w:rsidP="0067282C">
      <w:pPr>
        <w:rPr>
          <w:sz w:val="24"/>
          <w:szCs w:val="24"/>
        </w:rPr>
      </w:pPr>
      <w:r w:rsidRPr="0067282C">
        <w:rPr>
          <w:sz w:val="24"/>
          <w:szCs w:val="24"/>
        </w:rPr>
        <w:t>Laukik Mujumdar</w:t>
      </w:r>
      <w:r>
        <w:rPr>
          <w:sz w:val="24"/>
          <w:szCs w:val="24"/>
        </w:rPr>
        <w:t xml:space="preserve"> – Inverse   </w:t>
      </w:r>
    </w:p>
    <w:p w14:paraId="06E6F034" w14:textId="02BD854E" w:rsidR="0067282C" w:rsidRPr="0067282C" w:rsidRDefault="0067282C" w:rsidP="0067282C">
      <w:pPr>
        <w:rPr>
          <w:sz w:val="24"/>
          <w:szCs w:val="24"/>
        </w:rPr>
      </w:pPr>
      <w:r w:rsidRPr="0067282C">
        <w:rPr>
          <w:sz w:val="24"/>
          <w:szCs w:val="24"/>
        </w:rPr>
        <w:t>Ravendra Raghvendra</w:t>
      </w:r>
      <w:r>
        <w:rPr>
          <w:sz w:val="24"/>
          <w:szCs w:val="24"/>
        </w:rPr>
        <w:t xml:space="preserve"> – Inverse, GUI</w:t>
      </w:r>
      <w:r>
        <w:rPr>
          <w:sz w:val="24"/>
          <w:szCs w:val="24"/>
        </w:rPr>
        <w:tab/>
      </w:r>
    </w:p>
    <w:p w14:paraId="6499A214" w14:textId="136A32FF" w:rsidR="0067282C" w:rsidRDefault="0067282C" w:rsidP="0067282C">
      <w:pPr>
        <w:rPr>
          <w:sz w:val="24"/>
          <w:szCs w:val="24"/>
        </w:rPr>
      </w:pPr>
      <w:r w:rsidRPr="0067282C">
        <w:rPr>
          <w:sz w:val="24"/>
          <w:szCs w:val="24"/>
        </w:rPr>
        <w:t>Tanmay Dhanote</w:t>
      </w:r>
      <w:r>
        <w:rPr>
          <w:sz w:val="24"/>
          <w:szCs w:val="24"/>
        </w:rPr>
        <w:t xml:space="preserve"> – Homogenous Transformation, GUI</w:t>
      </w:r>
    </w:p>
    <w:p w14:paraId="6C332472" w14:textId="010A1205" w:rsidR="0067282C" w:rsidRDefault="0067282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A61ECCE" w14:textId="354F9625" w:rsidR="0067282C" w:rsidRDefault="00FE6962" w:rsidP="00F0723E">
      <w:pPr>
        <w:pStyle w:val="Heading1"/>
        <w:jc w:val="center"/>
      </w:pPr>
      <w:r>
        <w:lastRenderedPageBreak/>
        <w:t>Description</w:t>
      </w:r>
    </w:p>
    <w:p w14:paraId="0F17F6F8" w14:textId="77777777" w:rsidR="00FE6962" w:rsidRDefault="00FE6962" w:rsidP="00FE6962">
      <w:r>
        <w:t>Homogenous Transformation</w:t>
      </w:r>
    </w:p>
    <w:p w14:paraId="79D4E6AE" w14:textId="77777777" w:rsidR="00FE6962" w:rsidRDefault="00FE6962">
      <w:r>
        <w:br w:type="page"/>
      </w:r>
    </w:p>
    <w:p w14:paraId="35D40903" w14:textId="510AF007" w:rsidR="00FE6962" w:rsidRDefault="00FE6962" w:rsidP="00FE6962">
      <w:pPr>
        <w:pStyle w:val="Heading1"/>
        <w:jc w:val="center"/>
      </w:pPr>
      <w:r>
        <w:lastRenderedPageBreak/>
        <w:t>Use of Toolbox</w:t>
      </w:r>
    </w:p>
    <w:p w14:paraId="2BA71662" w14:textId="7036C1DC" w:rsidR="00FE6962" w:rsidRDefault="00FE6962" w:rsidP="00FE6962">
      <w:pPr>
        <w:pStyle w:val="Heading2"/>
      </w:pPr>
      <w:r>
        <w:t>How to run the Toolbox?</w:t>
      </w:r>
    </w:p>
    <w:p w14:paraId="7FB80888" w14:textId="77777777" w:rsidR="00FE6962" w:rsidRPr="00FE6962" w:rsidRDefault="00FE6962" w:rsidP="00FE6962"/>
    <w:p w14:paraId="09A32551" w14:textId="0CDACF7E" w:rsidR="00FE6962" w:rsidRDefault="00FE6962" w:rsidP="00FE6962">
      <w:r>
        <w:t>Step 1: Run the main window file (</w:t>
      </w:r>
      <w:proofErr w:type="spellStart"/>
      <w:r>
        <w:t>Main_Window.mlapp</w:t>
      </w:r>
      <w:proofErr w:type="spellEnd"/>
      <w:r>
        <w:t>)</w:t>
      </w:r>
    </w:p>
    <w:p w14:paraId="521407EA" w14:textId="36DD28FD" w:rsidR="00FE6962" w:rsidRDefault="00FE6962" w:rsidP="00FE6962">
      <w:r>
        <w:t>Step 2: The Robotic Toolbox open as seen below:</w:t>
      </w:r>
    </w:p>
    <w:p w14:paraId="390018B3" w14:textId="4156DF41" w:rsidR="00FE6962" w:rsidRDefault="00FE6962" w:rsidP="003516A6">
      <w:pPr>
        <w:jc w:val="center"/>
      </w:pPr>
      <w:r>
        <w:rPr>
          <w:noProof/>
        </w:rPr>
        <w:drawing>
          <wp:inline distT="0" distB="0" distL="0" distR="0" wp14:anchorId="37A4F485" wp14:editId="7181BB68">
            <wp:extent cx="3258965" cy="2965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23527" cy="3024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3B87" w14:textId="74FA8579" w:rsidR="00FE6962" w:rsidRDefault="00FE6962" w:rsidP="00FE6962">
      <w:r>
        <w:t xml:space="preserve">Step 3: Press the button for the problem you want to solve and a new </w:t>
      </w:r>
      <w:r w:rsidR="003516A6">
        <w:t xml:space="preserve">GUI </w:t>
      </w:r>
      <w:r>
        <w:t xml:space="preserve">window for </w:t>
      </w:r>
      <w:r w:rsidR="003516A6">
        <w:t>each</w:t>
      </w:r>
      <w:r>
        <w:t xml:space="preserve"> problem will appear. (Example as shown below):</w:t>
      </w:r>
    </w:p>
    <w:p w14:paraId="13F0AC98" w14:textId="0A3BA902" w:rsidR="00FE6962" w:rsidRDefault="00FE6962" w:rsidP="003516A6">
      <w:pPr>
        <w:jc w:val="center"/>
      </w:pPr>
      <w:r>
        <w:rPr>
          <w:noProof/>
        </w:rPr>
        <w:drawing>
          <wp:inline distT="0" distB="0" distL="0" distR="0" wp14:anchorId="57F44143" wp14:editId="786D0A93">
            <wp:extent cx="3162300" cy="28710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6796" cy="291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F7217" w14:textId="7D4430D4" w:rsidR="003516A6" w:rsidRDefault="003516A6" w:rsidP="003516A6">
      <w:pPr>
        <w:pStyle w:val="Heading2"/>
      </w:pPr>
      <w:r>
        <w:lastRenderedPageBreak/>
        <w:t>How to use GUI?</w:t>
      </w:r>
    </w:p>
    <w:p w14:paraId="3C123512" w14:textId="6FDCE796" w:rsidR="003516A6" w:rsidRDefault="003516A6" w:rsidP="003516A6">
      <w:pPr>
        <w:pStyle w:val="Heading3"/>
      </w:pPr>
      <w:r>
        <w:t>Rotation Matrix</w:t>
      </w:r>
    </w:p>
    <w:p w14:paraId="19852AD9" w14:textId="7F4BAA33" w:rsidR="003516A6" w:rsidRDefault="003516A6" w:rsidP="003516A6">
      <w:r>
        <w:t>Instructions</w:t>
      </w:r>
    </w:p>
    <w:p w14:paraId="14CD6D7A" w14:textId="77777777" w:rsidR="003516A6" w:rsidRDefault="003516A6" w:rsidP="003516A6"/>
    <w:p w14:paraId="242B307C" w14:textId="77777777" w:rsidR="003516A6" w:rsidRPr="003516A6" w:rsidRDefault="003516A6" w:rsidP="003516A6"/>
    <w:p w14:paraId="1628710D" w14:textId="77777777" w:rsidR="00FE6962" w:rsidRDefault="00FE6962" w:rsidP="00FE6962">
      <w:bookmarkStart w:id="0" w:name="_GoBack"/>
      <w:bookmarkEnd w:id="0"/>
    </w:p>
    <w:p w14:paraId="23D370B1" w14:textId="77777777" w:rsidR="00FE6962" w:rsidRPr="00FE6962" w:rsidRDefault="00FE6962" w:rsidP="00FE6962"/>
    <w:p w14:paraId="2ECD6F5F" w14:textId="77777777" w:rsidR="00FE6962" w:rsidRPr="00FE6962" w:rsidRDefault="00FE6962" w:rsidP="00FE6962"/>
    <w:p w14:paraId="3F71A6B8" w14:textId="0615ACE6" w:rsidR="0067282C" w:rsidRDefault="0067282C" w:rsidP="0067282C">
      <w:pPr>
        <w:rPr>
          <w:sz w:val="32"/>
          <w:szCs w:val="32"/>
        </w:rPr>
      </w:pPr>
    </w:p>
    <w:p w14:paraId="0896B50C" w14:textId="18AC3766" w:rsidR="0067282C" w:rsidRDefault="0067282C" w:rsidP="0067282C">
      <w:pPr>
        <w:jc w:val="center"/>
        <w:rPr>
          <w:sz w:val="32"/>
          <w:szCs w:val="32"/>
        </w:rPr>
      </w:pPr>
    </w:p>
    <w:p w14:paraId="21D5F3B6" w14:textId="27F354AD" w:rsidR="0067282C" w:rsidRDefault="0067282C" w:rsidP="0067282C">
      <w:pPr>
        <w:jc w:val="center"/>
        <w:rPr>
          <w:sz w:val="32"/>
          <w:szCs w:val="32"/>
        </w:rPr>
      </w:pPr>
    </w:p>
    <w:p w14:paraId="3D04363B" w14:textId="65A156EA" w:rsidR="0067282C" w:rsidRDefault="0067282C" w:rsidP="0067282C">
      <w:pPr>
        <w:jc w:val="center"/>
        <w:rPr>
          <w:sz w:val="32"/>
          <w:szCs w:val="32"/>
        </w:rPr>
      </w:pPr>
    </w:p>
    <w:p w14:paraId="799034E8" w14:textId="2C4AA9AF" w:rsidR="0067282C" w:rsidRDefault="0067282C" w:rsidP="0067282C">
      <w:pPr>
        <w:jc w:val="center"/>
        <w:rPr>
          <w:sz w:val="32"/>
          <w:szCs w:val="32"/>
        </w:rPr>
      </w:pPr>
    </w:p>
    <w:p w14:paraId="475C6CB9" w14:textId="3FC3E05B" w:rsidR="0067282C" w:rsidRDefault="0067282C" w:rsidP="0067282C">
      <w:pPr>
        <w:jc w:val="center"/>
        <w:rPr>
          <w:sz w:val="32"/>
          <w:szCs w:val="32"/>
        </w:rPr>
      </w:pPr>
    </w:p>
    <w:p w14:paraId="5882D328" w14:textId="2DEB860A" w:rsidR="0067282C" w:rsidRDefault="0067282C" w:rsidP="0067282C">
      <w:pPr>
        <w:jc w:val="center"/>
        <w:rPr>
          <w:sz w:val="32"/>
          <w:szCs w:val="32"/>
        </w:rPr>
      </w:pPr>
    </w:p>
    <w:p w14:paraId="3F8205AD" w14:textId="7A2081BB" w:rsidR="0067282C" w:rsidRDefault="0067282C" w:rsidP="0067282C">
      <w:pPr>
        <w:jc w:val="center"/>
        <w:rPr>
          <w:sz w:val="32"/>
          <w:szCs w:val="32"/>
        </w:rPr>
      </w:pPr>
    </w:p>
    <w:p w14:paraId="4C1DD280" w14:textId="2F21642C" w:rsidR="0067282C" w:rsidRDefault="0067282C" w:rsidP="0067282C">
      <w:pPr>
        <w:jc w:val="center"/>
        <w:rPr>
          <w:sz w:val="32"/>
          <w:szCs w:val="32"/>
        </w:rPr>
      </w:pPr>
    </w:p>
    <w:p w14:paraId="2F0CC680" w14:textId="77777777" w:rsidR="0067282C" w:rsidRDefault="0067282C" w:rsidP="0067282C">
      <w:pPr>
        <w:jc w:val="center"/>
        <w:rPr>
          <w:sz w:val="32"/>
          <w:szCs w:val="32"/>
        </w:rPr>
      </w:pPr>
    </w:p>
    <w:p w14:paraId="22CB3F1B" w14:textId="77777777" w:rsidR="0067282C" w:rsidRPr="0067282C" w:rsidRDefault="0067282C" w:rsidP="0067282C">
      <w:pPr>
        <w:jc w:val="center"/>
        <w:rPr>
          <w:sz w:val="32"/>
          <w:szCs w:val="32"/>
        </w:rPr>
      </w:pPr>
    </w:p>
    <w:sectPr w:rsidR="0067282C" w:rsidRPr="006728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rcwsrSwMDAzMzZW0lEKTi0uzszPAykwrAUAxEOhbCwAAAA="/>
  </w:docVars>
  <w:rsids>
    <w:rsidRoot w:val="004475DE"/>
    <w:rsid w:val="00130F12"/>
    <w:rsid w:val="003516A6"/>
    <w:rsid w:val="004475DE"/>
    <w:rsid w:val="0067282C"/>
    <w:rsid w:val="009834A4"/>
    <w:rsid w:val="00AD5511"/>
    <w:rsid w:val="00F0723E"/>
    <w:rsid w:val="00FE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025F8"/>
  <w15:chartTrackingRefBased/>
  <w15:docId w15:val="{3704B5A3-551A-4E55-90CB-94A86F26F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72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9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16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728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28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82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282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F0723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9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96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FE696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16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5746CF-DFD3-466F-924A-789F12505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Dhanote (Student)</dc:creator>
  <cp:keywords/>
  <dc:description/>
  <cp:lastModifiedBy>Tanmay Dhanote (Student)</cp:lastModifiedBy>
  <cp:revision>2</cp:revision>
  <dcterms:created xsi:type="dcterms:W3CDTF">2019-12-02T05:23:00Z</dcterms:created>
  <dcterms:modified xsi:type="dcterms:W3CDTF">2019-12-02T07:37:00Z</dcterms:modified>
</cp:coreProperties>
</file>